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0"/>
        <w:gridCol w:w="6766"/>
      </w:tblGrid>
      <w:tr w:rsidR="007E6CCF" w:rsidRPr="00FB2DE4" w14:paraId="7DBDB85C" w14:textId="77777777" w:rsidTr="00262602">
        <w:trPr>
          <w:trHeight w:val="728"/>
        </w:trPr>
        <w:tc>
          <w:tcPr>
            <w:tcW w:w="3690" w:type="dxa"/>
            <w:vMerge w:val="restart"/>
            <w:shd w:val="clear" w:color="auto" w:fill="E6DFDA"/>
            <w:vAlign w:val="center"/>
          </w:tcPr>
          <w:p w14:paraId="609B57FE" w14:textId="59D631A5" w:rsidR="007E6CCF" w:rsidRPr="00FB2DE4" w:rsidRDefault="007E6CCF" w:rsidP="00262602">
            <w:pPr>
              <w:jc w:val="center"/>
              <w:rPr>
                <w:rFonts w:ascii="Century Gothic" w:hAnsi="Century Gothic"/>
              </w:rPr>
            </w:pPr>
            <w:r w:rsidRPr="00FB2DE4">
              <w:rPr>
                <w:rFonts w:ascii="Century Gothic" w:eastAsia="Times New Roman" w:hAnsi="Century Gothic" w:cs="Calibri"/>
                <w:noProof/>
                <w:color w:val="000000"/>
              </w:rPr>
              <w:drawing>
                <wp:inline distT="0" distB="0" distL="0" distR="0" wp14:anchorId="0CE1AB3A" wp14:editId="1ABB9CAB">
                  <wp:extent cx="1951990" cy="1317625"/>
                  <wp:effectExtent l="0" t="0" r="0" b="0"/>
                  <wp:docPr id="1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BCA5911-7F67-4AF6-A907-571E4DBE17E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>
                            <a:extLst>
                              <a:ext uri="{FF2B5EF4-FFF2-40B4-BE49-F238E27FC236}">
                                <a16:creationId xmlns:a16="http://schemas.microsoft.com/office/drawing/2014/main" id="{BBCA5911-7F67-4AF6-A907-571E4DBE17E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1990" cy="1317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66" w:type="dxa"/>
            <w:shd w:val="clear" w:color="auto" w:fill="E6DFDA"/>
            <w:vAlign w:val="bottom"/>
          </w:tcPr>
          <w:p w14:paraId="428B86C3" w14:textId="357E3DFA" w:rsidR="007E6CCF" w:rsidRPr="00FB2DE4" w:rsidRDefault="007E6CCF" w:rsidP="00516099">
            <w:pPr>
              <w:jc w:val="center"/>
              <w:rPr>
                <w:rFonts w:ascii="Century Gothic" w:hAnsi="Century Gothic"/>
                <w:sz w:val="32"/>
                <w:szCs w:val="32"/>
                <w:lang w:val="ru-RU"/>
              </w:rPr>
            </w:pPr>
          </w:p>
        </w:tc>
      </w:tr>
      <w:tr w:rsidR="007E6CCF" w:rsidRPr="00FB2DE4" w14:paraId="5530E537" w14:textId="77777777" w:rsidTr="00262602">
        <w:trPr>
          <w:trHeight w:val="791"/>
        </w:trPr>
        <w:tc>
          <w:tcPr>
            <w:tcW w:w="3690" w:type="dxa"/>
            <w:vMerge/>
            <w:shd w:val="clear" w:color="auto" w:fill="E6DFDA"/>
            <w:vAlign w:val="center"/>
          </w:tcPr>
          <w:p w14:paraId="06F9ED62" w14:textId="77777777" w:rsidR="007E6CCF" w:rsidRPr="00FB2DE4" w:rsidRDefault="007E6CCF" w:rsidP="007E6CCF">
            <w:pPr>
              <w:rPr>
                <w:rFonts w:ascii="Century Gothic" w:eastAsia="Times New Roman" w:hAnsi="Century Gothic" w:cs="Calibri"/>
                <w:noProof/>
                <w:color w:val="000000"/>
              </w:rPr>
            </w:pPr>
          </w:p>
        </w:tc>
        <w:tc>
          <w:tcPr>
            <w:tcW w:w="6766" w:type="dxa"/>
            <w:shd w:val="clear" w:color="auto" w:fill="E6DFDA"/>
            <w:vAlign w:val="bottom"/>
          </w:tcPr>
          <w:p w14:paraId="3D147748" w14:textId="471C5DB6" w:rsidR="007E6CCF" w:rsidRPr="00FB2DE4" w:rsidRDefault="00F54EB7" w:rsidP="00516099">
            <w:pPr>
              <w:jc w:val="center"/>
              <w:rPr>
                <w:rFonts w:ascii="Century Gothic" w:eastAsia="Times New Roman" w:hAnsi="Century Gothic" w:cs="Calibri"/>
                <w:b/>
                <w:bCs/>
                <w:sz w:val="56"/>
                <w:szCs w:val="56"/>
                <w:lang w:val="ru-RU"/>
              </w:rPr>
            </w:pPr>
            <w:r w:rsidRPr="00FB2DE4">
              <w:rPr>
                <w:b/>
                <w:color w:val="833C0B" w:themeColor="accent2" w:themeShade="80"/>
                <w:sz w:val="56"/>
                <w:szCs w:val="56"/>
              </w:rPr>
              <w:t>PRISLISTA</w:t>
            </w:r>
          </w:p>
        </w:tc>
      </w:tr>
      <w:tr w:rsidR="007E6CCF" w:rsidRPr="00FB2DE4" w14:paraId="28FD5A5B" w14:textId="77777777" w:rsidTr="00262602">
        <w:trPr>
          <w:trHeight w:val="701"/>
        </w:trPr>
        <w:tc>
          <w:tcPr>
            <w:tcW w:w="3690" w:type="dxa"/>
            <w:vMerge/>
            <w:shd w:val="clear" w:color="auto" w:fill="E6DFDA"/>
            <w:vAlign w:val="center"/>
          </w:tcPr>
          <w:p w14:paraId="4478C982" w14:textId="77777777" w:rsidR="007E6CCF" w:rsidRPr="00FB2DE4" w:rsidRDefault="007E6CCF" w:rsidP="007E6CCF">
            <w:pPr>
              <w:rPr>
                <w:rFonts w:ascii="Century Gothic" w:eastAsia="Times New Roman" w:hAnsi="Century Gothic" w:cs="Calibri"/>
                <w:noProof/>
                <w:color w:val="000000"/>
              </w:rPr>
            </w:pPr>
          </w:p>
        </w:tc>
        <w:tc>
          <w:tcPr>
            <w:tcW w:w="6766" w:type="dxa"/>
            <w:shd w:val="clear" w:color="auto" w:fill="E6DFDA"/>
            <w:vAlign w:val="center"/>
          </w:tcPr>
          <w:p w14:paraId="68D75C50" w14:textId="2643EA4F" w:rsidR="007E6CCF" w:rsidRPr="00FB2DE4" w:rsidRDefault="007E6CCF" w:rsidP="00516099">
            <w:pPr>
              <w:jc w:val="center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</w:p>
        </w:tc>
      </w:tr>
    </w:tbl>
    <w:tbl>
      <w:tblPr>
        <w:tblW w:w="10446" w:type="dxa"/>
        <w:tblInd w:w="-5" w:type="dxa"/>
        <w:tblLook w:val="04A0" w:firstRow="1" w:lastRow="0" w:firstColumn="1" w:lastColumn="0" w:noHBand="0" w:noVBand="1"/>
      </w:tblPr>
      <w:tblGrid>
        <w:gridCol w:w="267"/>
        <w:gridCol w:w="1323"/>
        <w:gridCol w:w="1015"/>
        <w:gridCol w:w="308"/>
        <w:gridCol w:w="862"/>
        <w:gridCol w:w="461"/>
        <w:gridCol w:w="625"/>
        <w:gridCol w:w="698"/>
        <w:gridCol w:w="27"/>
        <w:gridCol w:w="1296"/>
        <w:gridCol w:w="1224"/>
        <w:gridCol w:w="99"/>
        <w:gridCol w:w="891"/>
        <w:gridCol w:w="1080"/>
        <w:gridCol w:w="270"/>
      </w:tblGrid>
      <w:tr w:rsidR="00262602" w:rsidRPr="00FB2DE4" w14:paraId="6FE8B5AF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bottom"/>
          </w:tcPr>
          <w:p w14:paraId="0C83A4CA" w14:textId="58C96B75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909" w:type="dxa"/>
            <w:gridSpan w:val="13"/>
            <w:shd w:val="clear" w:color="auto" w:fill="auto"/>
            <w:noWrap/>
            <w:vAlign w:val="bottom"/>
          </w:tcPr>
          <w:p w14:paraId="31558B70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bottom"/>
          </w:tcPr>
          <w:p w14:paraId="39D3080D" w14:textId="3BC6718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E6CCF" w:rsidRPr="00FB2DE4" w14:paraId="305926CA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4D8EE80B" w14:textId="422C4B75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E68D65E" w14:textId="50A66DE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6F4D554" w14:textId="3152CD9B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9A8B0B0" w14:textId="31309F0F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678F1A1D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7E9C3FE" w14:textId="1C74356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E10D1F8" w14:textId="091C4448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6540A1C" w14:textId="5720319D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114A70B" w14:textId="46FE1ECF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5F1AEABB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731EC65" w14:textId="3857AD2F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146D6CE" w14:textId="7EB6B09F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5AB56D5" w14:textId="7E758D3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92EF37B" w14:textId="76D903D9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493FB3AD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BDCCAEA" w14:textId="46B708CA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0614F65" w14:textId="0B75F14F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02FAE1B" w14:textId="1BD31268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0037288A" w14:textId="1DF0D214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34C07FD7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26ABF568" w14:textId="169BAA36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DF2671B" w14:textId="3638DCCD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76A45DC" w14:textId="710A6104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306D499" w14:textId="1F0DD753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4816DCF4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02761A5" w14:textId="5EEF57F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1D9CB15" w14:textId="190E9178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B50E428" w14:textId="41A2AE89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794DB25D" w14:textId="3AB80BCD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3537DF7A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57F51DDE" w14:textId="6CDD8DB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187A16A" w14:textId="401C4E39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B48628E" w14:textId="1330543C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2F9D5F4" w14:textId="4EEA725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6591A890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FFC7BA0" w14:textId="162CC76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41F5E66" w14:textId="20D7E9B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2754E84" w14:textId="3E7B722C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5951E12A" w14:textId="41A99CB3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79145707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3B850F48" w14:textId="0A91A25C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AA80D54" w14:textId="69390F83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C1436FE" w14:textId="1731B6A8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E8E8244" w14:textId="4BC31CB9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4C285C4B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369912C" w14:textId="1B4F497E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3F31C5A" w14:textId="0E20CC6E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0937A97" w14:textId="18F1C50A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14D2E127" w14:textId="22ED6814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5FB79525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1C5B9AC9" w14:textId="100E5BFF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14DD296" w14:textId="361DE60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194757F" w14:textId="53105F1E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76C5B09" w14:textId="18215D98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72ED3BB3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21838DE" w14:textId="34F0E22B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64A536C" w14:textId="3CE8402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C6F279C" w14:textId="4D15158A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3F4F4930" w14:textId="08BE941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2A5BC032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20E19D10" w14:textId="11EBFE6F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A532284" w14:textId="5A92E2F0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25FE22B" w14:textId="7A8EFD28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37458A6" w14:textId="6C51008C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4179A7A7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3219937" w14:textId="750C1A1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AFFD43B" w14:textId="0532484B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37DC202" w14:textId="340D819E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3A88BA31" w14:textId="124330FC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312136D2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1CE90234" w14:textId="258CB60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20635AC" w14:textId="1856A2B4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345C47A" w14:textId="4462AB69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68F509E" w14:textId="7E169BC4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13147E24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437DC29" w14:textId="4B3CFF2F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E05C366" w14:textId="67EEB259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E25E3DC" w14:textId="5018F15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0EA37DE3" w14:textId="36BB0119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0228167B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240E975" w14:textId="222FEBE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F491F2B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33DA383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EB6D233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56AAC0CC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FB33CE1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A337DB9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46AF0F5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05AABD2D" w14:textId="3F25F5D9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3B9769D2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56F329D3" w14:textId="2378FF9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99865E3" w14:textId="067C4F2C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68984F6" w14:textId="105ACD2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4BEC6DC" w14:textId="4E222E66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75DF9234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CF8BC25" w14:textId="643B330C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D56969C" w14:textId="4E6DC569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DDC96DE" w14:textId="4EAC98C6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294A555" w14:textId="2E555089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2636F437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3AC3831E" w14:textId="73F1159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989E9F7" w14:textId="442B6E6F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AE1A14A" w14:textId="62ADE4B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CF577C2" w14:textId="7E3F6FB8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7000528C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76BB57A" w14:textId="1C58303E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A1DE375" w14:textId="69F5F8D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7ABED0D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9B1D4A1" w14:textId="19FF7548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1E676777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25439FA6" w14:textId="02D56F3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E506997" w14:textId="1EB92BB6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DEF87DE" w14:textId="4EEABF49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93C2A76" w14:textId="44E2E151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2435D067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F88C999" w14:textId="1B591E0F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DAAC5AD" w14:textId="7E18E01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B6E688C" w14:textId="5138762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75AD8F82" w14:textId="7843190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4AE5CB6E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7FF8EFCE" w14:textId="5118371E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C14BF27" w14:textId="43D8C33C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2F604D3" w14:textId="1E6FD8B1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323DB56" w14:textId="058019F1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11A22D10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5A788D9" w14:textId="554CFC83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739A2A1" w14:textId="40CEB6F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920E45C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5DE59083" w14:textId="41233100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6B5CD1E0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CBA0CA1" w14:textId="29076533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8837C3E" w14:textId="479302F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74224D3" w14:textId="6D6B4716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F8B8560" w14:textId="008E47F6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16887BBC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CFF9632" w14:textId="4FC62BE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431A6CC" w14:textId="7AC76DA4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FD8C783" w14:textId="6DC6B2D4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7A6AB98A" w14:textId="7E1BADBB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3C3BF7A2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2EC6A32" w14:textId="1BC22434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2B2E8B1" w14:textId="208A5189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49590B0" w14:textId="1E32DE64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8DC873B" w14:textId="5CE0268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7F3CAD5C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5D394D6" w14:textId="76F9813E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101BDAB" w14:textId="66A58558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AD6207D" w14:textId="2472E41A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73A92D4E" w14:textId="06E4CBE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455119F8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397C3B6" w14:textId="01F3AE18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03C105B" w14:textId="152D3CBF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B4C5AD6" w14:textId="15AFD28E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B458D2C" w14:textId="50BA49D8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2645AB20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9C2B1CE" w14:textId="30B5FD1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D2C1B1B" w14:textId="00CF6DDA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018AA88" w14:textId="7566B8E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0D530770" w14:textId="126E54C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6AFA1D58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535E2778" w14:textId="7C6A81F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E1D0168" w14:textId="48AC75BD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9CBD251" w14:textId="5385A234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B50379B" w14:textId="6B55BECD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0F720868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4B9421E" w14:textId="5C1D4E6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22A458C" w14:textId="68C4AC9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ABB0518" w14:textId="038036D8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53BF3FA9" w14:textId="2DB7083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06B3A553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1844A8D7" w14:textId="1D08EA3B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D0DFAED" w14:textId="30E934EC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C602021" w14:textId="425779D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EBD5726" w14:textId="1B2DAD21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50C51961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46B9081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D937EC8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E7370EF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6DC05617" w14:textId="61C23EF4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669C181E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34DA0319" w14:textId="7A0E8976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AB5946D" w14:textId="2C5EF8B8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30BD1DF" w14:textId="1510462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77F1B4C" w14:textId="00493F5B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724710CB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B5C21F3" w14:textId="7DA00E15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88F37D4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95D7D9A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12A888FD" w14:textId="73F5F9D8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4EF7B52E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0D56184F" w14:textId="1ABC5E45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AEF4745" w14:textId="4A107AE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88E013B" w14:textId="16BF75A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AD1DBC5" w14:textId="22D66A79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6FE8FC44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822A587" w14:textId="1A25450B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4350A61" w14:textId="7098348F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1DBF904" w14:textId="52786A7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EECD6C3" w14:textId="3E7EC03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121072F4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0FEE8459" w14:textId="47792DD8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C580D9E" w14:textId="6F1722B9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90F4495" w14:textId="6C28AA38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9C6EE56" w14:textId="06259DF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2FB2036E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B3A508D" w14:textId="2B4B631A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73116E6" w14:textId="39D7EA7C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148620D" w14:textId="7546D7F6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30E6672A" w14:textId="1F9FE0DC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5B0DA071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1C16B310" w14:textId="0EE09AD4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DE03E09" w14:textId="6CA21B68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EB8B537" w14:textId="0C2E709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F0CBF91" w14:textId="76789D1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071E0D8C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6FA6E9B" w14:textId="44F141DD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071F35E" w14:textId="2CE41473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E924CCA" w14:textId="659C012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D98D419" w14:textId="53820F38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33BA02EC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34D0F554" w14:textId="59A064F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F606F08" w14:textId="696F30C5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19065BD" w14:textId="3DDD2F5F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B9BE9B6" w14:textId="01D40555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0761D418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F12628D" w14:textId="6B644C6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F5BA028" w14:textId="0521591C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91BC558" w14:textId="24EF2313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496E9E41" w14:textId="3F8EB32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184E6F44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020EF360" w14:textId="794D7F03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29B62F9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E30ADAB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C836757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382055F0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B8DB027" w14:textId="0FC95ADE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5ABAB73" w14:textId="7476E20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5DD281A" w14:textId="69AEDD91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405858AB" w14:textId="607AE66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4BD40683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140F40B3" w14:textId="2D0E93E5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831C0F6" w14:textId="27F79ABB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7C45E1C" w14:textId="4B1CB925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35B0940" w14:textId="0C5C4701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367EB51E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5F703B6" w14:textId="453E916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0561F5A" w14:textId="03433B1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2FDAF69" w14:textId="3AAFBF1B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393F48AE" w14:textId="65E51EEE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24D013E3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200ABE7C" w14:textId="234C912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73A6E4B" w14:textId="2A401A35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7A60584" w14:textId="0A383B1A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72E83BA" w14:textId="355147B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0E804A45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AADE86B" w14:textId="2BAD6039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CBA4948" w14:textId="1D8252C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19A2507" w14:textId="60F7CD0D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118B372A" w14:textId="21E08ECB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5761C89A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5D97B156" w14:textId="4B68902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F7B057A" w14:textId="5333042F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D8DD137" w14:textId="3E9AC98D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4A01826" w14:textId="469AE046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1CCB5C99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0AC178C" w14:textId="6BDE34C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5103804" w14:textId="6824EE7E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A41C957" w14:textId="783A1AD9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48D61148" w14:textId="3ED2BEAA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5456CE7A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5D59A6CB" w14:textId="056E2679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3609455" w14:textId="50CDF710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B2771DF" w14:textId="5CFC296C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3484E8D" w14:textId="6734505F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37FA6F8F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D969000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41F1BAE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875A739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449CF459" w14:textId="35E94D16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2A87A86B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213BF77D" w14:textId="6DC6935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4922FBC" w14:textId="2282457E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73DF10D" w14:textId="75A0524D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E554A94" w14:textId="007723AD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191AD4DA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56474CE" w14:textId="088C110F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9E1D2DB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7631B77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50215A07" w14:textId="523F09DA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51023858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3154DD99" w14:textId="760EA6CC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FC6106C" w14:textId="205A34F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C70D0E9" w14:textId="3E821B3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F0B2DAB" w14:textId="7CC8CD8A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4AE3EDB6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5232ADF" w14:textId="0FC7BDCB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13078FD" w14:textId="68B5569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B9E62CB" w14:textId="7AB0B8FA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1640DA45" w14:textId="5769C743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72529880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5D387969" w14:textId="2B21E39C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A968B22" w14:textId="10ED23F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C6476F5" w14:textId="6371699A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5348C84" w14:textId="191C0826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1BFF72EE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1E8D92C" w14:textId="7DAE0C55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CE0361D" w14:textId="0950D953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088DB2A" w14:textId="3FADCAFB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D4CB1ED" w14:textId="100E31BB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1F41FFF8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5B16AAC" w14:textId="4E25A91E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2563235" w14:textId="00D2B1A8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FD10069" w14:textId="1046A27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00977DD" w14:textId="57F5EB09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76482A34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98813B0" w14:textId="3C6A601C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4681817" w14:textId="3CCA6AA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870D2F8" w14:textId="7488BD13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0B5A38CE" w14:textId="0B9684FD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0F01ACBB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42058B5C" w14:textId="15D5CEC0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9C02016" w14:textId="5D8F5B0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A9BD9C4" w14:textId="40DF9CCE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7FDEBA7" w14:textId="55D3FEB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03462908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5A0D6B2" w14:textId="65324D7F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6594CBF" w14:textId="55C4425A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AE22350" w14:textId="2DF61D06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30718B81" w14:textId="28789E46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5BC32A58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4E4C45BE" w14:textId="46694FFA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F1C729F" w14:textId="750C993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1662D7A" w14:textId="28197E3C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7EB9ADB" w14:textId="00FA945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14A08EDD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E957CD0" w14:textId="1DC3F0D3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7E2312B" w14:textId="1555F5D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B853755" w14:textId="5FA34333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00A88356" w14:textId="365CBE65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1CD56519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93C6356" w14:textId="512DF473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CBBB8BA" w14:textId="2ADEAF56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8AA9348" w14:textId="02B312A3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2E11796" w14:textId="698A88E8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30529495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B1AEFB8" w14:textId="6892F9EB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36B4CA6" w14:textId="70397D9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66837DF" w14:textId="7F5EBB04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7344F5D" w14:textId="1F00EFCD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15B07CB7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41944068" w14:textId="6B07B65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F77A4D4" w14:textId="421F5364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BFB4B0E" w14:textId="0570595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27B439B" w14:textId="56D00583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5DDD843F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6275728" w14:textId="6DB1BDEC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E474D14" w14:textId="66C9FB1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064F746" w14:textId="3BF951F5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0C6EE76A" w14:textId="01FC4D6A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4BA894EC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2EAD3C97" w14:textId="21EA39C3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6FA4AF7" w14:textId="37449334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B1AC4F8" w14:textId="00FAF98F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D030C67" w14:textId="63EC72BF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18FF88A3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E29980E" w14:textId="4893A9F8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CBB0576" w14:textId="0B048CA1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DCD586E" w14:textId="46CEEA6F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79C6689F" w14:textId="473288FD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406318B8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1D65F0A3" w14:textId="31B6BCE4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ACD5AF4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3273641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2593FF1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64F6E2B4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E6411CB" w14:textId="0BC6A73A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00B82FF" w14:textId="343C639F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4AD39FE" w14:textId="5CD00AD5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4969872" w14:textId="78BE3590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2AEC511B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34B81360" w14:textId="4A79428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4CC1D20" w14:textId="47CE80B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5860088" w14:textId="05CA954E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0CF4C2E" w14:textId="61F81856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1BAA5469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074EF7F" w14:textId="1803B9B5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114D38C" w14:textId="20D7F5F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70477CE" w14:textId="5F0A151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7174DA6C" w14:textId="3419DC7C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04B692EA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46F033A1" w14:textId="28F93A3D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7F97185" w14:textId="4981B823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784C07B" w14:textId="087D49B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AD8D4E7" w14:textId="6CD0273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3B6C4775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3FE2D6B" w14:textId="17031883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9213A84" w14:textId="2517A434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ACE88DB" w14:textId="582BD859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40652E86" w14:textId="5F2C4E99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376D16BE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B2ED261" w14:textId="7C3BF4CC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E49B5FE" w14:textId="338C5BDD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CD7BAB2" w14:textId="594E7FDE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B222E62" w14:textId="7E81EC2D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595A38D8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543AF1A" w14:textId="4CD4104B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0A16338" w14:textId="659CD63F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A682F0B" w14:textId="1081FB9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59E16859" w14:textId="41D01D59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1AEC6064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F0E4CE4" w14:textId="232B309F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2A8A6D0" w14:textId="083433D3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B144743" w14:textId="62DE60CB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3FEBD0B" w14:textId="677732A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5EA71175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A5593C3" w14:textId="4A09726A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0128D02" w14:textId="4961DA88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2B87884" w14:textId="2AACFC9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9F44449" w14:textId="6802AA09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76692B4B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793A94D2" w14:textId="4AF4F6A3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76C3AD8" w14:textId="31D4AE0E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E1A425D" w14:textId="17B264E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070D815" w14:textId="55B4E49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tcBorders>
              <w:bottom w:val="dotted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041E5F7F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C4231A7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277A094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2581E34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798B7735" w14:textId="4941F8C8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56207E44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3BAEC838" w14:textId="32A6B1DE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B43DC71" w14:textId="3FC9313E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56CBB8F" w14:textId="1F169119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76434FE" w14:textId="47263045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4A51B828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C12C61A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74698AE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A5C1EC2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B14C042" w14:textId="02F1DE83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262602" w:rsidRPr="00FB2DE4" w14:paraId="65DF29B0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3798CBD3" w14:textId="400265A5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9" w:type="dxa"/>
            <w:gridSpan w:val="13"/>
            <w:shd w:val="clear" w:color="auto" w:fill="FFFFFF" w:themeFill="background1"/>
            <w:noWrap/>
            <w:vAlign w:val="center"/>
            <w:hideMark/>
          </w:tcPr>
          <w:p w14:paraId="7BD01E50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7A27D9E5" w14:textId="13F1F08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69CDCB26" w14:textId="77777777" w:rsidTr="00FB2DE4">
        <w:trPr>
          <w:trHeight w:val="245"/>
        </w:trPr>
        <w:tc>
          <w:tcPr>
            <w:tcW w:w="267" w:type="dxa"/>
            <w:tcBorders>
              <w:left w:val="nil"/>
              <w:right w:val="nil"/>
            </w:tcBorders>
            <w:shd w:val="clear" w:color="000000" w:fill="E6DFDA"/>
            <w:noWrap/>
            <w:vAlign w:val="bottom"/>
          </w:tcPr>
          <w:p w14:paraId="63FC0CFB" w14:textId="3702362C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9" w:type="dxa"/>
            <w:gridSpan w:val="13"/>
            <w:tcBorders>
              <w:left w:val="nil"/>
              <w:right w:val="nil"/>
            </w:tcBorders>
            <w:shd w:val="clear" w:color="000000" w:fill="E6DFDA"/>
            <w:noWrap/>
            <w:vAlign w:val="bottom"/>
            <w:hideMark/>
          </w:tcPr>
          <w:p w14:paraId="578AD81E" w14:textId="1326EB5E" w:rsidR="007E6CCF" w:rsidRPr="00FB2DE4" w:rsidRDefault="00F54EB7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833C0B" w:themeColor="accent2" w:themeShade="80"/>
                <w:sz w:val="20"/>
                <w:szCs w:val="20"/>
              </w:rPr>
            </w:pPr>
            <w:r w:rsidRPr="00FB2DE4">
              <w:rPr>
                <w:color w:val="833C0B" w:themeColor="accent2" w:themeShade="80"/>
                <w:sz w:val="20"/>
                <w:szCs w:val="20"/>
              </w:rPr>
              <w:t>Anmärkningar:</w:t>
            </w:r>
          </w:p>
        </w:tc>
        <w:tc>
          <w:tcPr>
            <w:tcW w:w="270" w:type="dxa"/>
            <w:tcBorders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0491D610" w14:textId="43A43F16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2E299574" w14:textId="77777777" w:rsidTr="00FB2DE4">
        <w:trPr>
          <w:trHeight w:val="245"/>
        </w:trPr>
        <w:tc>
          <w:tcPr>
            <w:tcW w:w="267" w:type="dxa"/>
            <w:tcBorders>
              <w:left w:val="nil"/>
              <w:right w:val="nil"/>
            </w:tcBorders>
            <w:shd w:val="clear" w:color="000000" w:fill="E6DFDA"/>
            <w:noWrap/>
            <w:vAlign w:val="bottom"/>
          </w:tcPr>
          <w:p w14:paraId="16F75882" w14:textId="6AE4F78B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594" w:type="dxa"/>
            <w:gridSpan w:val="6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2A0B35B1" w14:textId="2A0426DF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9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B177F33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617" w:type="dxa"/>
            <w:gridSpan w:val="6"/>
            <w:vMerge w:val="restart"/>
            <w:tcBorders>
              <w:top w:val="nil"/>
              <w:left w:val="nil"/>
              <w:bottom w:val="dotted" w:sz="4" w:space="0" w:color="BFBFBF" w:themeColor="background1" w:themeShade="BF"/>
              <w:right w:val="nil"/>
            </w:tcBorders>
            <w:shd w:val="clear" w:color="auto" w:fill="auto"/>
          </w:tcPr>
          <w:p w14:paraId="1F778E56" w14:textId="71000D1E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489C45AB" w14:textId="0F14FEA5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612D42" w:rsidRPr="00FB2DE4" w14:paraId="77F08FE4" w14:textId="77777777" w:rsidTr="00FB2DE4">
        <w:trPr>
          <w:trHeight w:val="245"/>
        </w:trPr>
        <w:tc>
          <w:tcPr>
            <w:tcW w:w="267" w:type="dxa"/>
            <w:tcBorders>
              <w:left w:val="nil"/>
              <w:right w:val="nil"/>
            </w:tcBorders>
            <w:shd w:val="clear" w:color="000000" w:fill="E6DFDA"/>
            <w:noWrap/>
            <w:vAlign w:val="bottom"/>
          </w:tcPr>
          <w:p w14:paraId="0C573EF0" w14:textId="6CF98D39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594" w:type="dxa"/>
            <w:gridSpan w:val="6"/>
            <w:vMerge w:val="restart"/>
            <w:tcBorders>
              <w:left w:val="nil"/>
              <w:right w:val="nil"/>
            </w:tcBorders>
            <w:vAlign w:val="center"/>
          </w:tcPr>
          <w:p w14:paraId="0A162EB8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9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0AFECC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617" w:type="dxa"/>
            <w:gridSpan w:val="6"/>
            <w:vMerge/>
            <w:tcBorders>
              <w:top w:val="dotted" w:sz="4" w:space="0" w:color="BFBFBF" w:themeColor="background1" w:themeShade="BF"/>
              <w:left w:val="nil"/>
              <w:bottom w:val="dotted" w:sz="4" w:space="0" w:color="BFBFBF" w:themeColor="background1" w:themeShade="BF"/>
              <w:right w:val="nil"/>
            </w:tcBorders>
            <w:vAlign w:val="center"/>
          </w:tcPr>
          <w:p w14:paraId="10DD8332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1CFED9A7" w14:textId="3379B6A4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612D42" w:rsidRPr="00FB2DE4" w14:paraId="5C37480E" w14:textId="77777777" w:rsidTr="00FB2DE4">
        <w:trPr>
          <w:trHeight w:val="245"/>
        </w:trPr>
        <w:tc>
          <w:tcPr>
            <w:tcW w:w="267" w:type="dxa"/>
            <w:tcBorders>
              <w:left w:val="nil"/>
              <w:right w:val="nil"/>
            </w:tcBorders>
            <w:shd w:val="clear" w:color="000000" w:fill="E6DFDA"/>
            <w:noWrap/>
            <w:vAlign w:val="bottom"/>
          </w:tcPr>
          <w:p w14:paraId="62CD0ED1" w14:textId="3CABBC1E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594" w:type="dxa"/>
            <w:gridSpan w:val="6"/>
            <w:vMerge/>
            <w:tcBorders>
              <w:top w:val="dotted" w:sz="4" w:space="0" w:color="BFBFBF" w:themeColor="background1" w:themeShade="BF"/>
              <w:left w:val="nil"/>
              <w:right w:val="nil"/>
            </w:tcBorders>
            <w:vAlign w:val="center"/>
            <w:hideMark/>
          </w:tcPr>
          <w:p w14:paraId="6FBE64D4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F1159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617" w:type="dxa"/>
            <w:gridSpan w:val="6"/>
            <w:vMerge/>
            <w:tcBorders>
              <w:top w:val="nil"/>
              <w:left w:val="nil"/>
              <w:bottom w:val="dotted" w:sz="4" w:space="0" w:color="BFBFBF" w:themeColor="background1" w:themeShade="BF"/>
              <w:right w:val="nil"/>
            </w:tcBorders>
            <w:vAlign w:val="center"/>
            <w:hideMark/>
          </w:tcPr>
          <w:p w14:paraId="06B978C0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145A0324" w14:textId="5F607BFB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62504716" w14:textId="77777777" w:rsidTr="00FB2DE4">
        <w:trPr>
          <w:trHeight w:val="245"/>
        </w:trPr>
        <w:tc>
          <w:tcPr>
            <w:tcW w:w="267" w:type="dxa"/>
            <w:tcBorders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4FD421F8" w14:textId="190465FD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1827FB9E" w14:textId="31D6D05E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50EC8BAD" w14:textId="69C47C06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1DB75D4B" w14:textId="156BF5E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1E82B9E0" w14:textId="3B8FC456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23" w:type="dxa"/>
            <w:gridSpan w:val="2"/>
            <w:tcBorders>
              <w:top w:val="dotted" w:sz="4" w:space="0" w:color="BFBFBF" w:themeColor="background1" w:themeShade="BF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18217F9F" w14:textId="2BB0E00B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23" w:type="dxa"/>
            <w:gridSpan w:val="2"/>
            <w:tcBorders>
              <w:top w:val="dotted" w:sz="4" w:space="0" w:color="BFBFBF" w:themeColor="background1" w:themeShade="BF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5829C7E8" w14:textId="65C402EB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971" w:type="dxa"/>
            <w:gridSpan w:val="2"/>
            <w:tcBorders>
              <w:top w:val="dotted" w:sz="4" w:space="0" w:color="BFBFBF" w:themeColor="background1" w:themeShade="BF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55E7049E" w14:textId="5EBBCD68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1AA90C79" w14:textId="13813430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</w:tbl>
    <w:p w14:paraId="24C28655" w14:textId="090682D7" w:rsidR="00BB1220" w:rsidRPr="00FB2DE4" w:rsidRDefault="00BB1220" w:rsidP="009D03B3">
      <w:pPr>
        <w:spacing w:after="0"/>
        <w:rPr>
          <w:rFonts w:ascii="Century Gothic" w:hAnsi="Century Gothic"/>
          <w:sz w:val="2"/>
          <w:szCs w:val="2"/>
        </w:rPr>
      </w:pPr>
    </w:p>
    <w:sectPr w:rsidR="00BB1220" w:rsidRPr="00FB2DE4" w:rsidSect="00D0501A">
      <w:headerReference w:type="default" r:id="rId8"/>
      <w:pgSz w:w="11906" w:h="16838" w:code="9"/>
      <w:pgMar w:top="567" w:right="720" w:bottom="720" w:left="720" w:header="44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495C62" w14:textId="77777777" w:rsidR="00D0501A" w:rsidRDefault="00D0501A" w:rsidP="00025008">
      <w:pPr>
        <w:spacing w:after="0" w:line="240" w:lineRule="auto"/>
      </w:pPr>
      <w:r>
        <w:rPr>
          <w:lang w:val="fr"/>
        </w:rPr>
        <w:separator/>
      </w:r>
    </w:p>
  </w:endnote>
  <w:endnote w:type="continuationSeparator" w:id="0">
    <w:p w14:paraId="4F24064F" w14:textId="77777777" w:rsidR="00D0501A" w:rsidRDefault="00D0501A" w:rsidP="00025008">
      <w:pPr>
        <w:spacing w:after="0" w:line="240" w:lineRule="auto"/>
      </w:pPr>
      <w:r>
        <w:rPr>
          <w:lang w:val="fr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FAB47" w14:textId="77777777" w:rsidR="00D0501A" w:rsidRDefault="00D0501A" w:rsidP="00025008">
      <w:pPr>
        <w:spacing w:after="0" w:line="240" w:lineRule="auto"/>
      </w:pPr>
      <w:r>
        <w:rPr>
          <w:lang w:val="fr"/>
        </w:rPr>
        <w:separator/>
      </w:r>
    </w:p>
  </w:footnote>
  <w:footnote w:type="continuationSeparator" w:id="0">
    <w:p w14:paraId="61DEC37D" w14:textId="77777777" w:rsidR="00D0501A" w:rsidRDefault="00D0501A" w:rsidP="00025008">
      <w:pPr>
        <w:spacing w:after="0" w:line="240" w:lineRule="auto"/>
      </w:pPr>
      <w:r>
        <w:rPr>
          <w:lang w:val="fr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1CD1" w14:textId="3B283D53" w:rsidR="00096E54" w:rsidRPr="002C01F7" w:rsidRDefault="00096E54" w:rsidP="00025008">
    <w:pPr>
      <w:pStyle w:val="a3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kFABs5o4Y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62602"/>
    <w:rsid w:val="0027244D"/>
    <w:rsid w:val="00281C84"/>
    <w:rsid w:val="002A34C1"/>
    <w:rsid w:val="002B0324"/>
    <w:rsid w:val="002B7EC8"/>
    <w:rsid w:val="002C01F7"/>
    <w:rsid w:val="002C11DF"/>
    <w:rsid w:val="002C397E"/>
    <w:rsid w:val="00326E95"/>
    <w:rsid w:val="003369DC"/>
    <w:rsid w:val="00396B47"/>
    <w:rsid w:val="003B4383"/>
    <w:rsid w:val="003F5176"/>
    <w:rsid w:val="004624FD"/>
    <w:rsid w:val="00462DDA"/>
    <w:rsid w:val="004A1E89"/>
    <w:rsid w:val="004A7DE3"/>
    <w:rsid w:val="004B6A70"/>
    <w:rsid w:val="004B6B4E"/>
    <w:rsid w:val="004C6CBF"/>
    <w:rsid w:val="004D21B8"/>
    <w:rsid w:val="004E1E50"/>
    <w:rsid w:val="00516099"/>
    <w:rsid w:val="005D6D20"/>
    <w:rsid w:val="005F0027"/>
    <w:rsid w:val="005F2A8E"/>
    <w:rsid w:val="005F2B1B"/>
    <w:rsid w:val="00612D42"/>
    <w:rsid w:val="00614671"/>
    <w:rsid w:val="00620870"/>
    <w:rsid w:val="00620D89"/>
    <w:rsid w:val="00681862"/>
    <w:rsid w:val="006B33D7"/>
    <w:rsid w:val="006E7675"/>
    <w:rsid w:val="00716AB3"/>
    <w:rsid w:val="00782B9B"/>
    <w:rsid w:val="0078624F"/>
    <w:rsid w:val="00786CCD"/>
    <w:rsid w:val="007A0B79"/>
    <w:rsid w:val="007B1F2A"/>
    <w:rsid w:val="007E6CCF"/>
    <w:rsid w:val="007F02C0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5AB4"/>
    <w:rsid w:val="009B7422"/>
    <w:rsid w:val="009D03B3"/>
    <w:rsid w:val="00A141AE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41F48"/>
    <w:rsid w:val="00C81159"/>
    <w:rsid w:val="00C84F0B"/>
    <w:rsid w:val="00CA4DCF"/>
    <w:rsid w:val="00CC29CF"/>
    <w:rsid w:val="00CD667A"/>
    <w:rsid w:val="00CE1356"/>
    <w:rsid w:val="00D0501A"/>
    <w:rsid w:val="00D06D1B"/>
    <w:rsid w:val="00D3118B"/>
    <w:rsid w:val="00D32BF9"/>
    <w:rsid w:val="00D41CC5"/>
    <w:rsid w:val="00D51637"/>
    <w:rsid w:val="00D85184"/>
    <w:rsid w:val="00D853F8"/>
    <w:rsid w:val="00DC7B74"/>
    <w:rsid w:val="00DD2AE0"/>
    <w:rsid w:val="00E11C79"/>
    <w:rsid w:val="00E35451"/>
    <w:rsid w:val="00E47370"/>
    <w:rsid w:val="00E976C5"/>
    <w:rsid w:val="00EE33EB"/>
    <w:rsid w:val="00EF1F67"/>
    <w:rsid w:val="00F030A8"/>
    <w:rsid w:val="00F22554"/>
    <w:rsid w:val="00F54EB7"/>
    <w:rsid w:val="00F576A8"/>
    <w:rsid w:val="00F74AC8"/>
    <w:rsid w:val="00F96D92"/>
    <w:rsid w:val="00FB2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025008"/>
  </w:style>
  <w:style w:type="paragraph" w:styleId="a5">
    <w:name w:val="footer"/>
    <w:basedOn w:val="a"/>
    <w:link w:val="a6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025008"/>
  </w:style>
  <w:style w:type="paragraph" w:styleId="a7">
    <w:name w:val="Normal (Web)"/>
    <w:basedOn w:val="a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a8">
    <w:name w:val="Hyperlink"/>
    <w:basedOn w:val="a0"/>
    <w:uiPriority w:val="99"/>
    <w:unhideWhenUsed/>
    <w:rsid w:val="00025008"/>
    <w:rPr>
      <w:color w:val="0000FF"/>
      <w:u w:val="single"/>
    </w:rPr>
  </w:style>
  <w:style w:type="table" w:styleId="a9">
    <w:name w:val="Table Grid"/>
    <w:basedOn w:val="a1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basedOn w:val="a0"/>
    <w:uiPriority w:val="99"/>
    <w:semiHidden/>
    <w:unhideWhenUsed/>
    <w:rsid w:val="00BB5576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ac">
    <w:name w:val="Текст примечания Знак"/>
    <w:basedOn w:val="a0"/>
    <w:link w:val="ab"/>
    <w:uiPriority w:val="99"/>
    <w:semiHidden/>
    <w:rsid w:val="00BB5576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B5576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BB5576"/>
    <w:rPr>
      <w:b/>
      <w:bCs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0"/>
    <w:link w:val="af"/>
    <w:uiPriority w:val="99"/>
    <w:semiHidden/>
    <w:rsid w:val="00BB5576"/>
    <w:rPr>
      <w:rFonts w:ascii="Segoe UI" w:hAnsi="Segoe UI" w:cs="Segoe UI"/>
      <w:sz w:val="18"/>
      <w:szCs w:val="18"/>
    </w:rPr>
  </w:style>
  <w:style w:type="character" w:styleId="af1">
    <w:name w:val="Placeholder Text"/>
    <w:basedOn w:val="a0"/>
    <w:uiPriority w:val="99"/>
    <w:semiHidden/>
    <w:rsid w:val="00C41F4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8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1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83FB03-FA28-47F8-8AA8-910BD76014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6</Words>
  <Characters>437</Characters>
  <Application>Microsoft Office Word</Application>
  <DocSecurity>0</DocSecurity>
  <Lines>3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Алексей Рубан</cp:lastModifiedBy>
  <cp:revision>1</cp:revision>
  <dcterms:created xsi:type="dcterms:W3CDTF">2020-08-28T13:59:00Z</dcterms:created>
  <dcterms:modified xsi:type="dcterms:W3CDTF">2024-01-20T09:30:00Z</dcterms:modified>
  <cp:category/>
</cp:coreProperties>
</file>